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68310D8E" w14:textId="23741C7D" w:rsidR="00310CE5" w:rsidRPr="000D5C4E" w:rsidRDefault="000D5C4E" w:rsidP="00310CE5">
      <w:pPr>
        <w:jc w:val="center"/>
        <w:rPr>
          <w:b/>
          <w:bCs/>
          <w:sz w:val="32"/>
          <w:szCs w:val="32"/>
        </w:rPr>
      </w:pPr>
      <w:r w:rsidRPr="000D5C4E">
        <w:rPr>
          <w:b/>
          <w:bCs/>
          <w:sz w:val="32"/>
          <w:szCs w:val="32"/>
        </w:rPr>
        <w:t>(</w:t>
      </w:r>
      <w:r w:rsidR="000F46BE">
        <w:rPr>
          <w:b/>
          <w:bCs/>
          <w:sz w:val="32"/>
          <w:szCs w:val="32"/>
        </w:rPr>
        <w:t>Idaho</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149B32EE" w:rsidR="00AF6A38" w:rsidRDefault="000F46BE" w:rsidP="00754613">
            <w:r>
              <w:t>Idaho</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5F242" w14:textId="77777777" w:rsidR="00A62516" w:rsidRDefault="00A625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D469F8D" w:rsidR="00CB37D9" w:rsidRPr="00A62516" w:rsidRDefault="00CB37D9" w:rsidP="00A625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49882" w14:textId="77777777" w:rsidR="00A62516" w:rsidRDefault="00A625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CCC4A" w14:textId="77777777" w:rsidR="00A62516" w:rsidRDefault="00A625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16E315F3" w:rsidR="00AD6FC0" w:rsidRPr="00A62516" w:rsidRDefault="00AD6FC0" w:rsidP="00A625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B715F" w14:textId="77777777" w:rsidR="00A62516" w:rsidRDefault="00A62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34965332">
    <w:abstractNumId w:val="0"/>
  </w:num>
  <w:num w:numId="2" w16cid:durableId="15532239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0F46B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62516"/>
    <w:rsid w:val="00AD6FC0"/>
    <w:rsid w:val="00AF6A38"/>
    <w:rsid w:val="00B32A3C"/>
    <w:rsid w:val="00B404E9"/>
    <w:rsid w:val="00BC0F62"/>
    <w:rsid w:val="00C55AF5"/>
    <w:rsid w:val="00C576A9"/>
    <w:rsid w:val="00C91B90"/>
    <w:rsid w:val="00CB37D9"/>
    <w:rsid w:val="00CD6FD8"/>
    <w:rsid w:val="00D54234"/>
    <w:rsid w:val="00D86248"/>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547</Words>
  <Characters>14521</Characters>
  <DocSecurity>0</DocSecurity>
  <Lines>121</Lines>
  <Paragraphs>3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7034</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